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0CA" w:rsidRPr="009E6601" w:rsidRDefault="007B0A09" w:rsidP="009E6601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b/>
          <w:sz w:val="28"/>
          <w:szCs w:val="28"/>
          <w:lang w:val="ru-RU"/>
        </w:rPr>
        <w:t>ПОЛОЖЕНИЕ О ЮНАРМЕЙСКОМ ОТРЯДЕ</w:t>
      </w:r>
      <w:r w:rsidR="00D820CA" w:rsidRPr="009E66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8640B2" w:rsidRPr="009E6601" w:rsidRDefault="008640B2" w:rsidP="009E6601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12A80" w:rsidRPr="009E6601" w:rsidRDefault="007B0A09" w:rsidP="009E6601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1. ОБЩИЕ ПОЛОЖЕНИЯ</w:t>
      </w:r>
    </w:p>
    <w:p w:rsidR="00C12A80" w:rsidRPr="009E6601" w:rsidRDefault="007B0A09" w:rsidP="009E6601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1.1 Настоящее положение определяет порядок формирования и организацию деятельности юнармейского отряда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МАОУ Лицей № 88, являющегося структурным подразделением 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Всероссийского детско-юношеского военно-патриотического общественного движения «ЮНАРМИЯ» (далее —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>ВВПОД «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ЮНАРМИЯ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>»)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12A80" w:rsidRPr="009E6601" w:rsidRDefault="007B0A09" w:rsidP="009E6601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1.2 Юнармейский отряд — первичная форма организации участников юнармейского движения на базе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>МАОУ Лицей №88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для организации работы по направлениям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и в соответствии с Уставом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ВВПОД «ЮНАРМИЯ». </w:t>
      </w:r>
    </w:p>
    <w:p w:rsidR="00C12A80" w:rsidRPr="009E6601" w:rsidRDefault="007B0A09" w:rsidP="009E6601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1.3 Общее </w:t>
      </w:r>
      <w:r w:rsidR="000A168A">
        <w:rPr>
          <w:rFonts w:ascii="Times New Roman" w:hAnsi="Times New Roman" w:cs="Times New Roman"/>
          <w:sz w:val="28"/>
          <w:szCs w:val="28"/>
          <w:lang w:val="ru-RU"/>
        </w:rPr>
        <w:t xml:space="preserve">руководство деятельностью 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юнармейск</w:t>
      </w:r>
      <w:r w:rsidR="000A168A">
        <w:rPr>
          <w:rFonts w:ascii="Times New Roman" w:hAnsi="Times New Roman" w:cs="Times New Roman"/>
          <w:sz w:val="28"/>
          <w:szCs w:val="28"/>
          <w:lang w:val="ru-RU"/>
        </w:rPr>
        <w:t xml:space="preserve">ого 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отряд</w:t>
      </w:r>
      <w:r w:rsidR="000A168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в МАОУ Лицей № 88 (далее – Отряд) 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осуществля</w:t>
      </w:r>
      <w:r w:rsidR="009E6601">
        <w:rPr>
          <w:rFonts w:ascii="Times New Roman" w:hAnsi="Times New Roman" w:cs="Times New Roman"/>
          <w:sz w:val="28"/>
          <w:szCs w:val="28"/>
          <w:lang w:val="ru-RU"/>
        </w:rPr>
        <w:t>ет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координатор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назначенны</w:t>
      </w:r>
      <w:r w:rsidR="009E6601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 приказом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>директора МАОУ Лицей №88.</w:t>
      </w:r>
    </w:p>
    <w:p w:rsidR="00C12A80" w:rsidRPr="009E6601" w:rsidRDefault="007B0A09" w:rsidP="009E6601">
      <w:pPr>
        <w:pStyle w:val="Compact"/>
        <w:numPr>
          <w:ilvl w:val="0"/>
          <w:numId w:val="3"/>
        </w:numPr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9E6601">
        <w:rPr>
          <w:rFonts w:ascii="Times New Roman" w:hAnsi="Times New Roman" w:cs="Times New Roman"/>
          <w:sz w:val="28"/>
          <w:szCs w:val="28"/>
        </w:rPr>
        <w:t>ЦЕЛИ И ЗАДАЧИ</w:t>
      </w:r>
    </w:p>
    <w:p w:rsidR="00C12A80" w:rsidRPr="009E6601" w:rsidRDefault="007B0A09" w:rsidP="009E660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2.1 </w:t>
      </w:r>
      <w:r w:rsidR="00D820CA" w:rsidRPr="009E6601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тряд созда</w:t>
      </w:r>
      <w:r w:rsidR="009E6601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тся с целью разностороннего военно-патриотического, гражданского, нравственного воспитания и совершенствования личности детей и молодежи, и формирование сплоченного и дружного коллектива.</w:t>
      </w:r>
    </w:p>
    <w:p w:rsidR="00C12A80" w:rsidRPr="009E6601" w:rsidRDefault="007B0A09" w:rsidP="009E6601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r w:rsidRPr="009E6601">
        <w:rPr>
          <w:rFonts w:ascii="Times New Roman" w:hAnsi="Times New Roman" w:cs="Times New Roman"/>
          <w:sz w:val="28"/>
          <w:szCs w:val="28"/>
        </w:rPr>
        <w:t>2.2 Основными задачами являются:</w:t>
      </w:r>
    </w:p>
    <w:p w:rsidR="00C12A80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гражданско-патриотическое, нравственное воспитание, формирование ответственного отношения к конституционным обязанностям;</w:t>
      </w:r>
    </w:p>
    <w:p w:rsidR="00C12A80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изучение истории и географии страны, в том числе военно-исторического наследия и регионального краеведения, основ безопасности жизнедеятельности;</w:t>
      </w:r>
    </w:p>
    <w:p w:rsidR="00C12A80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повышение авторитета и престижа службы в сфере обороны и безопасности государства;</w:t>
      </w:r>
    </w:p>
    <w:p w:rsidR="00C12A80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получение теоретических и практических навыков для защиты Отечества;</w:t>
      </w:r>
    </w:p>
    <w:p w:rsidR="00C12A80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9E6601">
        <w:rPr>
          <w:rFonts w:ascii="Times New Roman" w:hAnsi="Times New Roman" w:cs="Times New Roman"/>
          <w:sz w:val="28"/>
          <w:szCs w:val="28"/>
        </w:rPr>
        <w:t>повышени</w:t>
      </w:r>
      <w:r w:rsidR="000A168A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9E6601">
        <w:rPr>
          <w:rFonts w:ascii="Times New Roman" w:hAnsi="Times New Roman" w:cs="Times New Roman"/>
          <w:sz w:val="28"/>
          <w:szCs w:val="28"/>
        </w:rPr>
        <w:t xml:space="preserve"> уровня физической подготов</w:t>
      </w:r>
      <w:r w:rsidR="000A168A">
        <w:rPr>
          <w:rFonts w:ascii="Times New Roman" w:hAnsi="Times New Roman" w:cs="Times New Roman"/>
          <w:sz w:val="28"/>
          <w:szCs w:val="28"/>
          <w:lang w:val="ru-RU"/>
        </w:rPr>
        <w:t>ки</w:t>
      </w:r>
      <w:r w:rsidRPr="009E6601">
        <w:rPr>
          <w:rFonts w:ascii="Times New Roman" w:hAnsi="Times New Roman" w:cs="Times New Roman"/>
          <w:sz w:val="28"/>
          <w:szCs w:val="28"/>
        </w:rPr>
        <w:t>;</w:t>
      </w:r>
    </w:p>
    <w:p w:rsidR="00C12A80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реализация молодежных социальных инициатив и проектов в сфере патриотического и гражданского воспитания;</w:t>
      </w:r>
    </w:p>
    <w:p w:rsidR="001D66E6" w:rsidRPr="009E6601" w:rsidRDefault="007B0A09" w:rsidP="009E6601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стимулирование потребности в самообразовании и самосовершенствовании. 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8640B2" w:rsidRPr="009E6601" w:rsidRDefault="008640B2" w:rsidP="009E6601">
      <w:pPr>
        <w:pStyle w:val="Compact"/>
        <w:numPr>
          <w:ilvl w:val="0"/>
          <w:numId w:val="3"/>
        </w:numPr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>ДЕЯТЕЛЬНОСТ</w:t>
      </w:r>
      <w:r w:rsidR="009E6601" w:rsidRPr="009E6601">
        <w:rPr>
          <w:rFonts w:ascii="Times New Roman" w:hAnsi="Times New Roman" w:cs="Times New Roman"/>
          <w:sz w:val="28"/>
          <w:szCs w:val="28"/>
          <w:lang w:val="ru-RU"/>
        </w:rPr>
        <w:t>Ь ОТРЯДА</w:t>
      </w:r>
    </w:p>
    <w:p w:rsidR="008640B2" w:rsidRPr="009E6601" w:rsidRDefault="009E6601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 xml:space="preserve">3.1  </w:t>
      </w:r>
      <w:r w:rsidR="008640B2"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Основными направлениями деятельности отряда являются: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−</w:t>
      </w: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оенно-патриотическое;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 xml:space="preserve">− </w:t>
      </w: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сторико-краеведческое;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−</w:t>
      </w: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здоровительно-спортивное;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−</w:t>
      </w: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равственное (в т.ч. волонтерское).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Формы и методы работы применяются с учётом возрастных особенностей обучающихся.</w:t>
      </w:r>
    </w:p>
    <w:p w:rsidR="008640B2" w:rsidRPr="009E6601" w:rsidRDefault="009E6601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3.2 О</w:t>
      </w:r>
      <w:r w:rsidR="008640B2"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тряд взаимодействует с организациями, деятельность которых направлена на духовно-нравственное, </w:t>
      </w:r>
      <w:r w:rsidR="008640B2"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8640B2"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атриотическое и физическое развитие обучающихся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:rsidR="008640B2" w:rsidRPr="009E6601" w:rsidRDefault="009E6601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lastRenderedPageBreak/>
        <w:t>3.3</w:t>
      </w:r>
      <w:r w:rsidR="008640B2"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Отряд определяет профиль своей деятельности и планирует работу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в соответствии с основными направлениями деятельности. </w:t>
      </w:r>
    </w:p>
    <w:p w:rsidR="008640B2" w:rsidRPr="009E6601" w:rsidRDefault="008640B2" w:rsidP="009E6601">
      <w:pPr>
        <w:pStyle w:val="af"/>
        <w:numPr>
          <w:ilvl w:val="1"/>
          <w:numId w:val="18"/>
        </w:num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тряд имеет право на свою эмблему, девиз, форму одежды.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:rsidR="000065BC" w:rsidRDefault="008640B2" w:rsidP="000065BC">
      <w:pPr>
        <w:pStyle w:val="af"/>
        <w:numPr>
          <w:ilvl w:val="0"/>
          <w:numId w:val="3"/>
        </w:numPr>
        <w:spacing w:after="0" w:line="27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9E6601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 </w:t>
      </w:r>
      <w:r w:rsidR="000065BC">
        <w:rPr>
          <w:rFonts w:ascii="Times New Roman" w:eastAsia="Calibri" w:hAnsi="Times New Roman" w:cs="Times New Roman"/>
          <w:sz w:val="28"/>
          <w:szCs w:val="28"/>
          <w:lang w:val="ru-RU"/>
        </w:rPr>
        <w:t>СТРУКТУРА И ПОРЯДОК ФОРМИРОВАНИЯ ЮНАРМЕЙСКОГО ОТРЯДА</w:t>
      </w:r>
    </w:p>
    <w:p w:rsidR="000065BC" w:rsidRPr="00133BB6" w:rsidRDefault="000065BC" w:rsidP="00133BB6">
      <w:pPr>
        <w:pStyle w:val="af"/>
        <w:numPr>
          <w:ilvl w:val="1"/>
          <w:numId w:val="22"/>
        </w:numPr>
        <w:spacing w:line="276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133BB6">
        <w:rPr>
          <w:rFonts w:ascii="Times New Roman" w:hAnsi="Times New Roman"/>
          <w:sz w:val="28"/>
          <w:szCs w:val="28"/>
          <w:lang w:val="ru-RU"/>
        </w:rPr>
        <w:t>Юнармейский</w:t>
      </w:r>
      <w:r w:rsidRPr="00133BB6">
        <w:rPr>
          <w:rFonts w:ascii="Times New Roman" w:hAnsi="Times New Roman"/>
          <w:sz w:val="28"/>
          <w:szCs w:val="28"/>
          <w:lang w:val="ru-RU"/>
        </w:rPr>
        <w:tab/>
        <w:t xml:space="preserve"> отряд состоит из  отделений отряда, руководство которым осуществляет командир отряда.</w:t>
      </w:r>
    </w:p>
    <w:p w:rsidR="000065BC" w:rsidRDefault="000065BC" w:rsidP="00133BB6">
      <w:pPr>
        <w:pStyle w:val="af"/>
        <w:numPr>
          <w:ilvl w:val="1"/>
          <w:numId w:val="22"/>
        </w:numPr>
        <w:spacing w:line="276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133BB6">
        <w:rPr>
          <w:rFonts w:ascii="Times New Roman" w:hAnsi="Times New Roman"/>
          <w:sz w:val="28"/>
          <w:szCs w:val="28"/>
          <w:lang w:val="ru-RU"/>
        </w:rPr>
        <w:t>Руководящим и принимающим общие решения по компетенции юнармейского отряда является Совет отряда, в состав которого входят: координатор отряда, командир отряда, заместитель  командира отряда, командиры отделений и актив отряда.</w:t>
      </w:r>
    </w:p>
    <w:p w:rsidR="000065BC" w:rsidRPr="00133BB6" w:rsidRDefault="000065BC" w:rsidP="00133BB6">
      <w:pPr>
        <w:pStyle w:val="af"/>
        <w:numPr>
          <w:ilvl w:val="1"/>
          <w:numId w:val="22"/>
        </w:numPr>
        <w:spacing w:line="276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133BB6">
        <w:rPr>
          <w:rFonts w:ascii="Times New Roman" w:hAnsi="Times New Roman"/>
          <w:sz w:val="28"/>
          <w:szCs w:val="28"/>
          <w:lang w:val="ru-RU"/>
        </w:rPr>
        <w:t xml:space="preserve">Координатор отряда (Координатор) назначается на эту должность приказом руководителя </w:t>
      </w:r>
      <w:r w:rsidR="000A168A">
        <w:rPr>
          <w:rFonts w:ascii="Times New Roman" w:hAnsi="Times New Roman"/>
          <w:sz w:val="28"/>
          <w:szCs w:val="28"/>
          <w:lang w:val="ru-RU"/>
        </w:rPr>
        <w:t xml:space="preserve"> Лицея </w:t>
      </w:r>
      <w:r w:rsidRPr="00133BB6">
        <w:rPr>
          <w:rFonts w:ascii="Times New Roman" w:hAnsi="Times New Roman"/>
          <w:sz w:val="28"/>
          <w:szCs w:val="28"/>
          <w:lang w:val="ru-RU"/>
        </w:rPr>
        <w:t xml:space="preserve">из числа действующих  преподавателей или сотрудников. </w:t>
      </w:r>
    </w:p>
    <w:p w:rsidR="000065BC" w:rsidRDefault="000065BC" w:rsidP="00133BB6">
      <w:pPr>
        <w:pStyle w:val="af"/>
        <w:numPr>
          <w:ilvl w:val="1"/>
          <w:numId w:val="22"/>
        </w:numPr>
        <w:spacing w:line="276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ординатор: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организует работу по созданию и формированию юнармейского отряда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 xml:space="preserve">- </w:t>
      </w:r>
      <w:r w:rsidR="00133BB6">
        <w:rPr>
          <w:rFonts w:ascii="Times New Roman" w:hAnsi="Times New Roman"/>
          <w:sz w:val="28"/>
          <w:szCs w:val="28"/>
          <w:lang w:val="ru-RU"/>
        </w:rPr>
        <w:t>ведет учет кандидатов и участников</w:t>
      </w:r>
      <w:r w:rsidRPr="000065BC">
        <w:rPr>
          <w:rFonts w:ascii="Times New Roman" w:hAnsi="Times New Roman"/>
          <w:sz w:val="28"/>
          <w:szCs w:val="28"/>
          <w:lang w:val="ru-RU"/>
        </w:rPr>
        <w:t>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 xml:space="preserve">- готовит представление </w:t>
      </w:r>
      <w:r w:rsidR="00133BB6">
        <w:rPr>
          <w:rFonts w:ascii="Times New Roman" w:hAnsi="Times New Roman"/>
          <w:sz w:val="28"/>
          <w:szCs w:val="28"/>
          <w:lang w:val="ru-RU"/>
        </w:rPr>
        <w:t>о приеме/</w:t>
      </w:r>
      <w:r w:rsidRPr="000065BC">
        <w:rPr>
          <w:rFonts w:ascii="Times New Roman" w:hAnsi="Times New Roman"/>
          <w:sz w:val="28"/>
          <w:szCs w:val="28"/>
          <w:lang w:val="ru-RU"/>
        </w:rPr>
        <w:t xml:space="preserve">исключении </w:t>
      </w:r>
      <w:r w:rsidR="00133BB6">
        <w:rPr>
          <w:rFonts w:ascii="Times New Roman" w:hAnsi="Times New Roman"/>
          <w:sz w:val="28"/>
          <w:szCs w:val="28"/>
          <w:lang w:val="ru-RU"/>
        </w:rPr>
        <w:t>в/</w:t>
      </w:r>
      <w:r w:rsidRPr="000065BC">
        <w:rPr>
          <w:rFonts w:ascii="Times New Roman" w:hAnsi="Times New Roman"/>
          <w:sz w:val="28"/>
          <w:szCs w:val="28"/>
          <w:lang w:val="ru-RU"/>
        </w:rPr>
        <w:t>из юнармейского отряда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оказывает методическую и практическую помощь в организации и проведении мероприятий юнармейского отряда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представляет интересы юнармейского отряда при заседании  местного штаба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организует и проводит собрание юнармейского отряда (не реже одного раза в месяц). Собрание считается правомочным при присутствии 2</w:t>
      </w:r>
      <w:r w:rsidR="000A168A">
        <w:rPr>
          <w:rFonts w:ascii="Times New Roman" w:hAnsi="Times New Roman"/>
          <w:sz w:val="28"/>
          <w:szCs w:val="28"/>
          <w:lang w:val="ru-RU"/>
        </w:rPr>
        <w:t>/</w:t>
      </w:r>
      <w:r w:rsidRPr="000065BC">
        <w:rPr>
          <w:rFonts w:ascii="Times New Roman" w:hAnsi="Times New Roman"/>
          <w:sz w:val="28"/>
          <w:szCs w:val="28"/>
          <w:lang w:val="ru-RU"/>
        </w:rPr>
        <w:t xml:space="preserve">3 членов отряда; 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ведет всю официальную документацию по юнармейскому отряду и личным делам юнармейцев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вносит на рассмотрение Совета юнармейского отряда кандидатуры на должность командира отряда, его заместителя и командиров отделения;</w:t>
      </w:r>
    </w:p>
    <w:p w:rsidR="000065BC" w:rsidRPr="000065BC" w:rsidRDefault="000065BC" w:rsidP="000065BC">
      <w:pPr>
        <w:pStyle w:val="af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- формирует план юнармейского</w:t>
      </w:r>
      <w:r w:rsidR="00133BB6">
        <w:rPr>
          <w:rFonts w:ascii="Times New Roman" w:hAnsi="Times New Roman"/>
          <w:sz w:val="28"/>
          <w:szCs w:val="28"/>
          <w:lang w:val="ru-RU"/>
        </w:rPr>
        <w:t xml:space="preserve"> отряда</w:t>
      </w:r>
      <w:r w:rsidRPr="000065BC">
        <w:rPr>
          <w:rFonts w:ascii="Times New Roman" w:hAnsi="Times New Roman"/>
          <w:sz w:val="28"/>
          <w:szCs w:val="28"/>
          <w:lang w:val="ru-RU"/>
        </w:rPr>
        <w:t>;</w:t>
      </w:r>
    </w:p>
    <w:p w:rsidR="000065BC" w:rsidRPr="000065BC" w:rsidRDefault="000065BC" w:rsidP="000065BC">
      <w:pPr>
        <w:pStyle w:val="af"/>
        <w:ind w:left="0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 xml:space="preserve">     - поддерживает контакты с родителями</w:t>
      </w:r>
      <w:r w:rsidR="00133BB6">
        <w:rPr>
          <w:rFonts w:ascii="Times New Roman" w:hAnsi="Times New Roman"/>
          <w:sz w:val="28"/>
          <w:szCs w:val="28"/>
          <w:lang w:val="ru-RU"/>
        </w:rPr>
        <w:t xml:space="preserve">/законными представителями </w:t>
      </w:r>
      <w:r w:rsidRPr="000065BC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133BB6">
        <w:rPr>
          <w:rFonts w:ascii="Times New Roman" w:hAnsi="Times New Roman"/>
          <w:sz w:val="28"/>
          <w:szCs w:val="28"/>
          <w:lang w:val="ru-RU"/>
        </w:rPr>
        <w:t>участников движения</w:t>
      </w:r>
      <w:r w:rsidRPr="000065BC">
        <w:rPr>
          <w:rFonts w:ascii="Times New Roman" w:hAnsi="Times New Roman"/>
          <w:sz w:val="28"/>
          <w:szCs w:val="28"/>
          <w:lang w:val="ru-RU"/>
        </w:rPr>
        <w:t>.</w:t>
      </w:r>
    </w:p>
    <w:p w:rsidR="000065BC" w:rsidRPr="000065BC" w:rsidRDefault="000065BC" w:rsidP="000065BC">
      <w:pPr>
        <w:pStyle w:val="af"/>
        <w:ind w:left="0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t>4.</w:t>
      </w:r>
      <w:r w:rsidR="00133BB6">
        <w:rPr>
          <w:rFonts w:ascii="Times New Roman" w:hAnsi="Times New Roman"/>
          <w:sz w:val="28"/>
          <w:szCs w:val="28"/>
          <w:lang w:val="ru-RU"/>
        </w:rPr>
        <w:t>5</w:t>
      </w:r>
      <w:r w:rsidRPr="000065BC">
        <w:rPr>
          <w:rFonts w:ascii="Times New Roman" w:hAnsi="Times New Roman"/>
          <w:sz w:val="28"/>
          <w:szCs w:val="28"/>
          <w:lang w:val="ru-RU"/>
        </w:rPr>
        <w:t xml:space="preserve">. Командир юнармейского отряда, его заместитель и командиры отделений избираются по согласованию с руководителем учебного заведения  из числа </w:t>
      </w:r>
      <w:bookmarkStart w:id="0" w:name="_GoBack"/>
      <w:bookmarkEnd w:id="0"/>
      <w:r w:rsidRPr="000065BC">
        <w:rPr>
          <w:rFonts w:ascii="Times New Roman" w:hAnsi="Times New Roman"/>
          <w:sz w:val="28"/>
          <w:szCs w:val="28"/>
          <w:lang w:val="ru-RU"/>
        </w:rPr>
        <w:t>наиболее грамотных, активных, физически закаленных юнармейцев на общем собрании простым большинством голосов из числа присутствующих. И утверждается на Совете юнармейского отряда. Данное решение оформляется Протоколом общего собрания и хранится у координатора.</w:t>
      </w:r>
    </w:p>
    <w:p w:rsidR="000065BC" w:rsidRDefault="000065BC" w:rsidP="000065BC">
      <w:pPr>
        <w:pStyle w:val="af"/>
        <w:ind w:left="0"/>
        <w:jc w:val="both"/>
        <w:rPr>
          <w:rFonts w:ascii="Times New Roman" w:hAnsi="Times New Roman"/>
          <w:sz w:val="28"/>
          <w:szCs w:val="28"/>
          <w:lang w:val="ru-RU"/>
        </w:rPr>
      </w:pPr>
      <w:r w:rsidRPr="000065BC">
        <w:rPr>
          <w:rFonts w:ascii="Times New Roman" w:hAnsi="Times New Roman"/>
          <w:sz w:val="28"/>
          <w:szCs w:val="28"/>
          <w:lang w:val="ru-RU"/>
        </w:rPr>
        <w:lastRenderedPageBreak/>
        <w:t>4.</w:t>
      </w:r>
      <w:r w:rsidR="00133BB6">
        <w:rPr>
          <w:rFonts w:ascii="Times New Roman" w:hAnsi="Times New Roman"/>
          <w:sz w:val="28"/>
          <w:szCs w:val="28"/>
          <w:lang w:val="ru-RU"/>
        </w:rPr>
        <w:t>6</w:t>
      </w:r>
      <w:r w:rsidRPr="000065BC">
        <w:rPr>
          <w:rFonts w:ascii="Times New Roman" w:hAnsi="Times New Roman"/>
          <w:sz w:val="28"/>
          <w:szCs w:val="28"/>
          <w:lang w:val="ru-RU"/>
        </w:rPr>
        <w:t>. Актив юнармейского отряда представляет собой группу из числа наиболее активных, инициативных и подготовленных юнармейцев, которые являются резервом на выдвижение в руководящие структуры юнармейского отряда.</w:t>
      </w:r>
    </w:p>
    <w:p w:rsidR="00133BB6" w:rsidRPr="009E6601" w:rsidRDefault="00133BB6" w:rsidP="00133BB6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7 </w:t>
      </w:r>
      <w:r w:rsidRPr="009E6601">
        <w:rPr>
          <w:rFonts w:ascii="Times New Roman" w:hAnsi="Times New Roman" w:cs="Times New Roman"/>
          <w:sz w:val="28"/>
          <w:szCs w:val="28"/>
          <w:lang w:val="ru-RU"/>
        </w:rPr>
        <w:t>Прием участников в юнармейский отряд осуществляется на основании личного заявления (с 14 лет) с письменным согласием законных представителей или заявления законных представителей (с 10 до 14 лет) на имя координатора юнармейского отряд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133BB6" w:rsidRPr="000065BC" w:rsidRDefault="00133BB6" w:rsidP="00260608">
      <w:pPr>
        <w:pStyle w:val="a0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9E6601">
        <w:rPr>
          <w:rFonts w:ascii="Times New Roman" w:hAnsi="Times New Roman" w:cs="Times New Roman"/>
          <w:sz w:val="28"/>
          <w:szCs w:val="28"/>
          <w:lang w:val="ru-RU"/>
        </w:rPr>
        <w:t xml:space="preserve">С момента приема заявления учащемуся присваивается звание Кандидат. Основанием для принятия Кандидата в Отряд является представление координатора, в котором отражается вклад Кандидата в решение задач юнармейского движения, его участие в проводимых мероприятиях.  </w:t>
      </w:r>
    </w:p>
    <w:p w:rsidR="000065BC" w:rsidRPr="009E6601" w:rsidRDefault="000065BC" w:rsidP="000065BC">
      <w:pPr>
        <w:pStyle w:val="af"/>
        <w:spacing w:after="0" w:line="276" w:lineRule="auto"/>
        <w:ind w:left="480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9E6601" w:rsidRPr="009E6601" w:rsidRDefault="009E6601" w:rsidP="00133BB6">
      <w:pPr>
        <w:pStyle w:val="af"/>
        <w:numPr>
          <w:ilvl w:val="0"/>
          <w:numId w:val="22"/>
        </w:numPr>
        <w:spacing w:after="0" w:line="27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9E6601">
        <w:rPr>
          <w:rFonts w:ascii="Times New Roman" w:eastAsia="Calibri" w:hAnsi="Times New Roman" w:cs="Times New Roman"/>
          <w:sz w:val="28"/>
          <w:szCs w:val="28"/>
          <w:lang w:val="ru-RU"/>
        </w:rPr>
        <w:t>ПРАВА И ОБЯЗАННОСТИ ЮНАРМЕЙЦА</w:t>
      </w:r>
    </w:p>
    <w:p w:rsidR="009E6601" w:rsidRPr="00133BB6" w:rsidRDefault="009E6601" w:rsidP="00133BB6">
      <w:pPr>
        <w:pStyle w:val="af"/>
        <w:numPr>
          <w:ilvl w:val="1"/>
          <w:numId w:val="22"/>
        </w:numPr>
        <w:spacing w:after="0" w:line="276" w:lineRule="auto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133BB6">
        <w:rPr>
          <w:rFonts w:ascii="Times New Roman" w:eastAsia="Calibri" w:hAnsi="Times New Roman" w:cs="Times New Roman"/>
          <w:sz w:val="28"/>
          <w:szCs w:val="28"/>
          <w:lang w:val="ru-RU"/>
        </w:rPr>
        <w:t>Участник имеет право:</w:t>
      </w:r>
    </w:p>
    <w:p w:rsidR="000065BC" w:rsidRPr="009E6601" w:rsidRDefault="000065BC" w:rsidP="000065BC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- </w:t>
      </w: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инимать участие в мероприятиях Отряда, его занятиях;</w:t>
      </w:r>
    </w:p>
    <w:p w:rsidR="000065BC" w:rsidRPr="009E6601" w:rsidRDefault="000065BC" w:rsidP="000065BC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−</w:t>
      </w: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 </w:t>
      </w:r>
      <w:r w:rsidRPr="009E660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носить предложения по совершенствованию работы Отряда;</w:t>
      </w:r>
    </w:p>
    <w:p w:rsidR="000065BC" w:rsidRPr="009E6601" w:rsidRDefault="000065BC" w:rsidP="000065BC">
      <w:pPr>
        <w:shd w:val="clear" w:color="auto" w:fill="FBFCFC"/>
        <w:spacing w:after="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−</w:t>
      </w: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избирать и быть избранным в штаб Отряда;</w:t>
      </w:r>
    </w:p>
    <w:p w:rsidR="000065BC" w:rsidRDefault="000065BC" w:rsidP="000065BC">
      <w:pPr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</w:pP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−</w:t>
      </w:r>
      <w:r w:rsidRPr="009E660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9E6601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пользоваться имуществом Отряда</w:t>
      </w:r>
      <w:r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ru-RU" w:eastAsia="ru-RU"/>
        </w:rPr>
        <w:t>.</w:t>
      </w:r>
    </w:p>
    <w:p w:rsidR="009E6601" w:rsidRPr="009E6601" w:rsidRDefault="00133BB6" w:rsidP="009E6601">
      <w:pPr>
        <w:spacing w:after="0" w:line="276" w:lineRule="auto"/>
        <w:ind w:left="1080" w:hanging="1080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5.2 </w:t>
      </w:r>
      <w:r w:rsidR="009E6601" w:rsidRPr="009E6601">
        <w:rPr>
          <w:rFonts w:ascii="Times New Roman" w:eastAsia="Calibri" w:hAnsi="Times New Roman" w:cs="Times New Roman"/>
          <w:sz w:val="28"/>
          <w:szCs w:val="28"/>
          <w:lang w:val="ru-RU"/>
        </w:rPr>
        <w:t>Участник обязан:</w:t>
      </w:r>
    </w:p>
    <w:p w:rsidR="000065BC" w:rsidRPr="000065BC" w:rsidRDefault="000065BC" w:rsidP="000065BC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>−</w:t>
      </w:r>
      <w:r w:rsidRPr="000065BC">
        <w:rPr>
          <w:rFonts w:ascii="Times New Roman" w:eastAsia="Calibri" w:hAnsi="Times New Roman" w:cs="Times New Roman"/>
          <w:sz w:val="28"/>
          <w:szCs w:val="28"/>
        </w:rPr>
        <w:t> </w:t>
      </w: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>соблюдать настоящее Положение, проявлять инициативу в работе Отряда;</w:t>
      </w:r>
    </w:p>
    <w:p w:rsidR="000065BC" w:rsidRPr="000065BC" w:rsidRDefault="000065BC" w:rsidP="000065BC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>−</w:t>
      </w:r>
      <w:r w:rsidRPr="000065BC">
        <w:rPr>
          <w:rFonts w:ascii="Times New Roman" w:eastAsia="Calibri" w:hAnsi="Times New Roman" w:cs="Times New Roman"/>
          <w:sz w:val="28"/>
          <w:szCs w:val="28"/>
        </w:rPr>
        <w:t> </w:t>
      </w: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>соблюдать при проведении мероприятий Отряда дисциплину и технику безопасности;</w:t>
      </w:r>
    </w:p>
    <w:p w:rsidR="000065BC" w:rsidRPr="000065BC" w:rsidRDefault="000065BC" w:rsidP="000065BC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>- активно участвовать в работе отряда, мероприятиях и акциях, проводимых ВВПОД «ЮНАРМИЯ»;</w:t>
      </w:r>
    </w:p>
    <w:p w:rsidR="000065BC" w:rsidRDefault="000065BC" w:rsidP="000065BC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>− бережно и аккуратно относиться к имуществу Отряда, принимать все меры к обеспечению его сохранности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;</w:t>
      </w:r>
      <w:r w:rsidRPr="000065BC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</w:t>
      </w:r>
    </w:p>
    <w:p w:rsidR="009E6601" w:rsidRPr="009E6601" w:rsidRDefault="009E6601" w:rsidP="000065BC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9E6601">
        <w:rPr>
          <w:rFonts w:ascii="Times New Roman" w:eastAsia="Calibri" w:hAnsi="Times New Roman" w:cs="Times New Roman"/>
          <w:sz w:val="28"/>
          <w:szCs w:val="28"/>
          <w:lang w:val="ru-RU"/>
        </w:rPr>
        <w:t>- повышать свои знания по всем предметам обучения, расширять свой интеллектуальный кругозор;</w:t>
      </w:r>
    </w:p>
    <w:p w:rsidR="009E6601" w:rsidRPr="009E6601" w:rsidRDefault="000065BC" w:rsidP="000065BC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- </w:t>
      </w:r>
      <w:r w:rsidR="009E6601" w:rsidRPr="009E6601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выполнять решения руководящих органов юнармейского отряда и Движения в целом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.</w:t>
      </w:r>
    </w:p>
    <w:p w:rsidR="008640B2" w:rsidRPr="009E6601" w:rsidRDefault="008640B2" w:rsidP="009E6601">
      <w:pPr>
        <w:shd w:val="clear" w:color="auto" w:fill="FBFCFC"/>
        <w:spacing w:after="0" w:line="288" w:lineRule="atLeast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9E6601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 </w:t>
      </w:r>
    </w:p>
    <w:p w:rsidR="000065BC" w:rsidRDefault="000065BC" w:rsidP="009E6601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065BC" w:rsidRDefault="000065BC" w:rsidP="009E6601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065BC" w:rsidRDefault="000065BC" w:rsidP="009E6601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33BB6" w:rsidRDefault="00133BB6" w:rsidP="009E6601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33BB6" w:rsidRDefault="00133BB6" w:rsidP="009E6601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133BB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62A3" w:rsidRDefault="005D62A3">
      <w:pPr>
        <w:spacing w:after="0"/>
      </w:pPr>
      <w:r>
        <w:separator/>
      </w:r>
    </w:p>
  </w:endnote>
  <w:endnote w:type="continuationSeparator" w:id="0">
    <w:p w:rsidR="005D62A3" w:rsidRDefault="005D6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62A3" w:rsidRDefault="005D62A3">
      <w:r>
        <w:separator/>
      </w:r>
    </w:p>
  </w:footnote>
  <w:footnote w:type="continuationSeparator" w:id="0">
    <w:p w:rsidR="005D62A3" w:rsidRDefault="005D6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90CCA38"/>
    <w:multiLevelType w:val="multilevel"/>
    <w:tmpl w:val="815C101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E88398"/>
    <w:multiLevelType w:val="multilevel"/>
    <w:tmpl w:val="CB46C3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7E5B27"/>
    <w:multiLevelType w:val="multilevel"/>
    <w:tmpl w:val="301E55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75CD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6DE625"/>
    <w:multiLevelType w:val="multilevel"/>
    <w:tmpl w:val="117871A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3DF30C5"/>
    <w:multiLevelType w:val="multilevel"/>
    <w:tmpl w:val="7D74626E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24255AEA"/>
    <w:multiLevelType w:val="multilevel"/>
    <w:tmpl w:val="2DCEB474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938E061"/>
    <w:multiLevelType w:val="multilevel"/>
    <w:tmpl w:val="2248B09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D6525B2"/>
    <w:multiLevelType w:val="multilevel"/>
    <w:tmpl w:val="08ACF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3D02DD64"/>
    <w:multiLevelType w:val="multilevel"/>
    <w:tmpl w:val="954CF1E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42C1C9D"/>
    <w:multiLevelType w:val="multilevel"/>
    <w:tmpl w:val="A29002B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0206B01"/>
    <w:multiLevelType w:val="multilevel"/>
    <w:tmpl w:val="8FCAB7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66E7705C"/>
    <w:multiLevelType w:val="multilevel"/>
    <w:tmpl w:val="859AFB7A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762A0627"/>
    <w:multiLevelType w:val="multilevel"/>
    <w:tmpl w:val="5B682B5C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2"/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2"/>
  </w:num>
  <w:num w:numId="8">
    <w:abstractNumId w:val="2"/>
  </w:num>
  <w:num w:numId="9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8"/>
  </w:num>
  <w:num w:numId="18">
    <w:abstractNumId w:val="5"/>
  </w:num>
  <w:num w:numId="19">
    <w:abstractNumId w:val="13"/>
  </w:num>
  <w:num w:numId="20">
    <w:abstractNumId w:val="11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5BC"/>
    <w:rsid w:val="00011C8B"/>
    <w:rsid w:val="000A168A"/>
    <w:rsid w:val="00133BB6"/>
    <w:rsid w:val="001D66E6"/>
    <w:rsid w:val="00260608"/>
    <w:rsid w:val="004E29B3"/>
    <w:rsid w:val="00522F9C"/>
    <w:rsid w:val="00590D07"/>
    <w:rsid w:val="005D62A3"/>
    <w:rsid w:val="00784D58"/>
    <w:rsid w:val="007B0A09"/>
    <w:rsid w:val="008640B2"/>
    <w:rsid w:val="008D6863"/>
    <w:rsid w:val="009E6601"/>
    <w:rsid w:val="00B86B75"/>
    <w:rsid w:val="00BC48D5"/>
    <w:rsid w:val="00C12A80"/>
    <w:rsid w:val="00C36279"/>
    <w:rsid w:val="00D820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1A115"/>
  <w15:docId w15:val="{397BE366-203B-46A2-B63C-40F75728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9E6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20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Tanya</cp:lastModifiedBy>
  <cp:revision>6</cp:revision>
  <dcterms:created xsi:type="dcterms:W3CDTF">2019-03-03T16:39:00Z</dcterms:created>
  <dcterms:modified xsi:type="dcterms:W3CDTF">2020-04-18T06:22:00Z</dcterms:modified>
</cp:coreProperties>
</file>